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Beijing</w:t>
      </w:r>
    </w:p>
    <w:bookmarkStart w:id="21" w:name="Xede60d4b1fe4587e9c9b155f7555eea8d989686"/>
    <w:p>
      <w:pPr>
        <w:pStyle w:val="Heading1"/>
      </w:pPr>
      <w:r>
        <w:t xml:space="preserve">Internship Application Letter for Mechanic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eijing Automotive Group (BAIC) Internship Program</w:t>
      </w:r>
      <w:r>
        <w:br/>
      </w:r>
      <w:r>
        <w:t xml:space="preserve">Beijing, China</w:t>
      </w:r>
    </w:p>
    <w:bookmarkStart w:id="20" w:name="X2bef879672ece1deffabe5795123fda24986a54"/>
    <w:p>
      <w:pPr>
        <w:pStyle w:val="Heading2"/>
      </w:pPr>
      <w:r>
        <w:t xml:space="preserve">Subject: Application for Mechanic Internship Position – Passionate about Advancing Automotive Excellence in China Beijing</w:t>
      </w:r>
    </w:p>
    <w:p>
      <w:pPr>
        <w:pStyle w:val="FirstParagraph"/>
      </w:pPr>
      <w:r>
        <w:t xml:space="preserve">Dear Hiring Manager,</w:t>
      </w:r>
    </w:p>
    <w:p>
      <w:pPr>
        <w:pStyle w:val="BodyText"/>
      </w:pPr>
      <w:r>
        <w:t xml:space="preserve">It is with profound enthusiasm and meticulous preparation that I submit my application for the Mechanic Internship position within your esteemed automotive engineering division at Beijing Automotive Group (BAIC). As a dedicated automotive technology student deeply committed to mastering the evolving landscape of modern vehicle systems, I have followed BAIC’s pioneering contributions to China’s transportation revolution with unwavering admiration. My academic training, hands-on workshop experience, and genuine passion for precision mechanical work align precisely with the innovative spirit driving Beijing’s automotive industry forward. This Internship Application Letter represents not just a formality, but a sincere commitment to contributing meaningfully to your team while immersing myself in the dynamic professional ecosystem of China Beijing.</w:t>
      </w:r>
    </w:p>
    <w:p>
      <w:pPr>
        <w:pStyle w:val="BodyText"/>
      </w:pPr>
      <w:r>
        <w:t xml:space="preserve">My fascination with automotive mechanics began during my secondary education in [Your City/Country], where I spent countless hours disassembling and reassembling engine components under the guidance of a master technician. This early exposure cultivated not only technical dexterity but also an appreciation for the intricate balance between mechanical principles and real-world application. At [Your University/Institution], I pursued a rigorous curriculum in Automotive Systems Technology, specializing in both traditional combustion engines and emerging electric vehicle (EV) systems – a critical focus for Beijing’s sustainable mobility goals. My coursework included advanced diagnostics using OBD-II scanners, engine performance optimization, transmission repair protocols, and safety compliance standards mandated by China’s Ministry of Industry and Information Technology. I consistently achieved top marks in practical assessments where I successfully diagnosed complex electrical faults in multi-brand vehicles under simulated high-pressure conditions.</w:t>
      </w:r>
    </w:p>
    <w:p>
      <w:pPr>
        <w:pStyle w:val="BodyText"/>
      </w:pPr>
      <w:r>
        <w:t xml:space="preserve">What excites me most about this opportunity is the chance to apply my technical skills within the heart of China’s automotive innovation hub: Beijing. Having researched BAIC’s strategic initiatives, I am inspired by your commitment to integrating cutting-edge EV technology with Beijing’s ambitious urban mobility policies. The city’s rapid adoption of electric public transportation and stringent emission controls present an unparalleled environment for a mechanic-in-training to develop future-ready expertise. For instance, I closely followed BAIC's partnership with local government to deploy 15,000 new EV buses across Beijing by 2025 – a project requiring mechanics fluent in both legacy systems and next-generation battery management protocols. My internship at [Previous Workshop/Company Name] provided direct exposure to hybrid powertrains, where I assisted in servicing vehicles with regenerative braking systems – a skill directly transferable to Beijing’s evolving vehicle fleet.</w:t>
      </w:r>
    </w:p>
    <w:p>
      <w:pPr>
        <w:pStyle w:val="BodyText"/>
      </w:pPr>
      <w:r>
        <w:t xml:space="preserve">My technical proficiency extends beyond basic repairs. I am certified in Advanced Automotive Safety Systems (ASSE) and possess fluency in interpreting technical manuals from leading Chinese manufacturers like BYD and NIO. During my internship at [Previous Workshop], I contributed to a 20% reduction in diagnostic time by implementing digital maintenance logs compatible with China’s national vehicle data standards (GB/T 31486-2015). I understand that in Beijing’s high-volume repair centers, efficiency isn’t just desirable – it’s essential for supporting the city’s transportation infrastructure. My ability to quickly master new diagnostic software and communicate technical details clearly – honed through collaborative projects with Chinese-speaking technicians during a cultural exchange program at [Institution] – positions me to integrate seamlessly into your workflow from day one.</w:t>
      </w:r>
    </w:p>
    <w:p>
      <w:pPr>
        <w:pStyle w:val="BodyText"/>
      </w:pPr>
      <w:r>
        <w:t xml:space="preserve">I recognize that success as a Mechanic Intern in China Beijing requires more than technical skill; it demands cultural intelligence and respect for local industry practices. I have actively prepared for this by studying Mandarin automotive terminology (including key terms like “电池管理系统” – battery management system) and researching BAIC’s corporate values centered on "Innovation, Quality, and Social Responsibility." I admire how BAIC prioritizes technician development through in-house training academies – a model I aspire to engage with fully. Beijing’s fast-paced environment has taught me to thrive under pressure while maintaining meticulous attention to detail; during my previous role handling 30+ daily service orders at a busy suburban workshop, I maintained a 98% client satisfaction rate by ensuring every repair met or exceeded factory specifications.</w:t>
      </w:r>
    </w:p>
    <w:p>
      <w:pPr>
        <w:pStyle w:val="BodyText"/>
      </w:pPr>
      <w:r>
        <w:t xml:space="preserve">What truly distinguishes my approach is my proactive mindset. While many interns focus solely on task completion, I actively seek to understand the "why" behind every procedure – from analyzing fuel injection patterns to optimizing tire alignment for Beijing’s varied road conditions. I’ve documented case studies of common repair challenges specific to China’s urban environment (e.g., dust accumulation affecting sensor accuracy in high-traffic areas) and propose solutions through preventative maintenance protocols. This analytical perspective, combined with my eagerness to learn from BAIC’s industry veterans, will allow me to contribute immediately while growing into a skilled professional who embodies the future of automotive service in China Beijing.</w:t>
      </w:r>
    </w:p>
    <w:p>
      <w:pPr>
        <w:pStyle w:val="BodyText"/>
      </w:pPr>
      <w:r>
        <w:t xml:space="preserve">My ultimate goal is not merely to complete an internship but to become a valued member of Beijing’s automotive talent pipeline – contributing expertise that supports both BAIC’s global ambitions and the city’s mission toward sustainable mobility. I am eager to bring my technical diligence, cultural adaptability, and genuine passion for mechanics directly to your workshop in China Beijing. Thank you for considering my application as part of this prestigious Internship Application Letter process.</w:t>
      </w:r>
    </w:p>
    <w:p>
      <w:pPr>
        <w:pStyle w:val="BodyText"/>
      </w:pPr>
      <w:r>
        <w:t xml:space="preserve">I welcome the opportunity to discuss how my background aligns with BAIC’s vision during an interview at your convenience. My resume, attached for your review, provides further detail on my qualifications and academic achievement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 Beijing</dc:title>
  <dc:creator/>
  <dc:language>en</dc:language>
  <cp:keywords/>
  <dcterms:created xsi:type="dcterms:W3CDTF">2026-07-20T19:42:29Z</dcterms:created>
  <dcterms:modified xsi:type="dcterms:W3CDTF">2026-07-20T19:42:29Z</dcterms:modified>
</cp:coreProperties>
</file>

<file path=docProps/custom.xml><?xml version="1.0" encoding="utf-8"?>
<Properties xmlns="http://schemas.openxmlformats.org/officeDocument/2006/custom-properties" xmlns:vt="http://schemas.openxmlformats.org/officeDocument/2006/docPropsVTypes"/>
</file>